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8BBAF" w14:textId="3FB3509D" w:rsidR="00552761" w:rsidRDefault="00F913BC">
      <w:r>
        <w:t>Yvette Hastings</w:t>
      </w:r>
    </w:p>
    <w:p w14:paraId="5D28614A" w14:textId="5F03BC54" w:rsidR="00F913BC" w:rsidRDefault="00F913BC">
      <w:r>
        <w:t>Lab 1 Deliverables</w:t>
      </w:r>
    </w:p>
    <w:p w14:paraId="2D5CC858" w14:textId="1CC6D593" w:rsidR="00F913BC" w:rsidRDefault="00F913BC">
      <w:r>
        <w:t>January 17, 2022</w:t>
      </w:r>
    </w:p>
    <w:p w14:paraId="12FC2F23" w14:textId="6FA9172C" w:rsidR="00F913BC" w:rsidRDefault="00F913BC"/>
    <w:p w14:paraId="45B0902F" w14:textId="6632219E" w:rsidR="00F913BC" w:rsidRDefault="00F913BC" w:rsidP="003E39F3">
      <w:pPr>
        <w:pStyle w:val="ListParagraph"/>
        <w:numPr>
          <w:ilvl w:val="0"/>
          <w:numId w:val="1"/>
        </w:numPr>
      </w:pPr>
      <w:r>
        <w:t>Dot Mapping</w:t>
      </w:r>
    </w:p>
    <w:p w14:paraId="4180E693" w14:textId="091A6129" w:rsidR="00F913BC" w:rsidRDefault="00F913BC" w:rsidP="00F913BC">
      <w:pPr>
        <w:pStyle w:val="ListParagraph"/>
        <w:ind w:left="360"/>
      </w:pPr>
    </w:p>
    <w:p w14:paraId="540E0782" w14:textId="097017CF" w:rsidR="00F913BC" w:rsidRDefault="004547D8" w:rsidP="008C7714">
      <w:pPr>
        <w:pStyle w:val="ListParagraph"/>
        <w:ind w:left="0"/>
        <w:jc w:val="center"/>
      </w:pPr>
      <w:r>
        <w:rPr>
          <w:noProof/>
        </w:rPr>
        <w:drawing>
          <wp:inline distT="0" distB="0" distL="0" distR="0" wp14:anchorId="2C4E0630" wp14:editId="3501617B">
            <wp:extent cx="5943600" cy="4592955"/>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425D26FD" w14:textId="0AAD835E" w:rsidR="003E39F3" w:rsidRDefault="003E39F3" w:rsidP="008C7714">
      <w:pPr>
        <w:pStyle w:val="ListParagraph"/>
        <w:ind w:left="0"/>
        <w:jc w:val="center"/>
      </w:pPr>
    </w:p>
    <w:p w14:paraId="3D955D41" w14:textId="0889AA6A" w:rsidR="003E39F3" w:rsidRDefault="00D41F28" w:rsidP="00D41F28">
      <w:pPr>
        <w:pStyle w:val="ListParagraph"/>
        <w:ind w:left="0"/>
      </w:pPr>
      <w:r>
        <w:t>There</w:t>
      </w:r>
      <w:r w:rsidR="003E39F3">
        <w:t xml:space="preserve"> is a higher density of mobile home occupants located on the West Coast and Florida</w:t>
      </w:r>
      <w:r w:rsidR="002C5763">
        <w:t>,</w:t>
      </w:r>
      <w:r>
        <w:t xml:space="preserve"> possibly</w:t>
      </w:r>
      <w:r w:rsidR="003E39F3">
        <w:t xml:space="preserve"> because these areas are high vacation destinations</w:t>
      </w:r>
      <w:r>
        <w:t xml:space="preserve"> (would need a recreation layer to confirm).</w:t>
      </w:r>
      <w:r w:rsidR="00C3623A">
        <w:t xml:space="preserve"> I think the dot density I chose</w:t>
      </w:r>
      <w:r>
        <w:t xml:space="preserve"> makes it eas</w:t>
      </w:r>
      <w:r w:rsidR="00C3623A">
        <w:t>ier</w:t>
      </w:r>
      <w:r>
        <w:t xml:space="preserve"> to see the distribution and not make the map too cluttered.</w:t>
      </w:r>
      <w:r w:rsidR="00144E09">
        <w:t xml:space="preserve"> I also chose a blue dot as the symbol color to make the map livelier and more interesting. I did not encounter any problems.</w:t>
      </w:r>
    </w:p>
    <w:p w14:paraId="73A502D7" w14:textId="38C218F6" w:rsidR="00F913BC" w:rsidRDefault="00F913BC" w:rsidP="00F913BC">
      <w:pPr>
        <w:pStyle w:val="ListParagraph"/>
        <w:ind w:left="360"/>
        <w:jc w:val="center"/>
      </w:pPr>
    </w:p>
    <w:p w14:paraId="094461CC" w14:textId="19F09D22" w:rsidR="00F913BC" w:rsidRDefault="00F913BC" w:rsidP="00F913BC">
      <w:pPr>
        <w:pStyle w:val="ListParagraph"/>
        <w:numPr>
          <w:ilvl w:val="0"/>
          <w:numId w:val="1"/>
        </w:numPr>
      </w:pPr>
      <w:r>
        <w:t>Proportional Symbol Mapping</w:t>
      </w:r>
    </w:p>
    <w:p w14:paraId="3EC8E204" w14:textId="3B9383ED" w:rsidR="00F913BC" w:rsidRDefault="00F913BC" w:rsidP="00F913BC">
      <w:pPr>
        <w:pStyle w:val="ListParagraph"/>
        <w:ind w:left="360"/>
      </w:pPr>
    </w:p>
    <w:p w14:paraId="2538F816" w14:textId="1688DFDA" w:rsidR="00F913BC" w:rsidRDefault="00F913BC" w:rsidP="00F913BC">
      <w:pPr>
        <w:pStyle w:val="ListParagraph"/>
        <w:numPr>
          <w:ilvl w:val="0"/>
          <w:numId w:val="3"/>
        </w:numPr>
      </w:pPr>
      <w:r>
        <w:t>World Cities</w:t>
      </w:r>
    </w:p>
    <w:p w14:paraId="1C0067D1" w14:textId="569B8A8D" w:rsidR="002B68ED" w:rsidRDefault="002B68ED" w:rsidP="002B68ED">
      <w:pPr>
        <w:pStyle w:val="ListParagraph"/>
      </w:pPr>
    </w:p>
    <w:p w14:paraId="5A02055E" w14:textId="79B96856" w:rsidR="002C2A4C" w:rsidRDefault="004547D8" w:rsidP="008C7714">
      <w:pPr>
        <w:pStyle w:val="ListParagraph"/>
        <w:ind w:left="0"/>
        <w:jc w:val="center"/>
      </w:pPr>
      <w:r>
        <w:rPr>
          <w:noProof/>
        </w:rPr>
        <w:lastRenderedPageBreak/>
        <w:drawing>
          <wp:inline distT="0" distB="0" distL="0" distR="0" wp14:anchorId="58E49770" wp14:editId="0DCA9D87">
            <wp:extent cx="5943600" cy="4592955"/>
            <wp:effectExtent l="0" t="0" r="0" b="0"/>
            <wp:docPr id="9" name="Picture 9"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ubbl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7190D942" w14:textId="5CEB9F2D" w:rsidR="00197BA4" w:rsidRDefault="00197BA4" w:rsidP="008C7714">
      <w:pPr>
        <w:pStyle w:val="ListParagraph"/>
        <w:ind w:left="0"/>
        <w:jc w:val="center"/>
      </w:pPr>
    </w:p>
    <w:p w14:paraId="56467842" w14:textId="15CD5F78" w:rsidR="00197BA4" w:rsidRDefault="00197BA4" w:rsidP="00197BA4">
      <w:pPr>
        <w:pStyle w:val="ListParagraph"/>
        <w:ind w:left="0"/>
      </w:pPr>
      <w:r>
        <w:t>The pattern shows that there are larger city capitals located around Central Europe</w:t>
      </w:r>
      <w:r w:rsidR="006366A9">
        <w:t xml:space="preserve">, </w:t>
      </w:r>
      <w:r w:rsidR="002C5763">
        <w:t xml:space="preserve">the </w:t>
      </w:r>
      <w:r w:rsidR="006366A9">
        <w:t xml:space="preserve">Mediterranean, and </w:t>
      </w:r>
      <w:r>
        <w:t>Russia.</w:t>
      </w:r>
      <w:r w:rsidR="00EB77D0">
        <w:t xml:space="preserve"> </w:t>
      </w:r>
      <w:r w:rsidR="00010C8D">
        <w:t>It is harder to interpret the capital populations that are outside of the central map extent since they are projected at a different angle</w:t>
      </w:r>
      <w:r w:rsidR="00EB77D0">
        <w:t xml:space="preserve">. I </w:t>
      </w:r>
      <w:r w:rsidR="006462B3">
        <w:t xml:space="preserve">add about 30% transparency to the symbols so that the symbol colors were not overwhelming the map (better contrast). The instructions were to add a white boarder around the </w:t>
      </w:r>
      <w:r w:rsidR="00144E09">
        <w:t>symbols,</w:t>
      </w:r>
      <w:r w:rsidR="006462B3">
        <w:t xml:space="preserve"> but I think a black boarder would have made the symbols stand out better.</w:t>
      </w:r>
      <w:r w:rsidR="00144E09">
        <w:t xml:space="preserve"> I did not encounter any</w:t>
      </w:r>
      <w:r w:rsidR="00A37F8D">
        <w:t xml:space="preserve"> problems</w:t>
      </w:r>
      <w:r w:rsidR="00144E09">
        <w:t>.</w:t>
      </w:r>
    </w:p>
    <w:p w14:paraId="17B15157" w14:textId="77777777" w:rsidR="002C2A4C" w:rsidRDefault="002C2A4C" w:rsidP="002C2A4C">
      <w:pPr>
        <w:pStyle w:val="ListParagraph"/>
        <w:jc w:val="center"/>
      </w:pPr>
    </w:p>
    <w:p w14:paraId="7CB547B9" w14:textId="687E5A34" w:rsidR="003E5294" w:rsidRDefault="00F913BC" w:rsidP="00010C8D">
      <w:pPr>
        <w:pStyle w:val="ListParagraph"/>
        <w:numPr>
          <w:ilvl w:val="0"/>
          <w:numId w:val="3"/>
        </w:numPr>
      </w:pPr>
      <w:r>
        <w:t>Buffalo Census Tracts</w:t>
      </w:r>
    </w:p>
    <w:p w14:paraId="39B3A935" w14:textId="46411B19" w:rsidR="003E5294" w:rsidRDefault="004547D8" w:rsidP="008C7714">
      <w:pPr>
        <w:pStyle w:val="ListParagraph"/>
        <w:ind w:left="0"/>
        <w:jc w:val="center"/>
      </w:pPr>
      <w:r>
        <w:rPr>
          <w:noProof/>
        </w:rPr>
        <w:lastRenderedPageBreak/>
        <w:drawing>
          <wp:inline distT="0" distB="0" distL="0" distR="0" wp14:anchorId="4AB97868" wp14:editId="287AA059">
            <wp:extent cx="5943600" cy="6029932"/>
            <wp:effectExtent l="0" t="0" r="0" b="9525"/>
            <wp:docPr id="10" name="Picture 1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with low confidence"/>
                    <pic:cNvPicPr/>
                  </pic:nvPicPr>
                  <pic:blipFill rotWithShape="1">
                    <a:blip r:embed="rId7" cstate="print">
                      <a:extLst>
                        <a:ext uri="{28A0092B-C50C-407E-A947-70E740481C1C}">
                          <a14:useLocalDpi xmlns:a14="http://schemas.microsoft.com/office/drawing/2010/main" val="0"/>
                        </a:ext>
                      </a:extLst>
                    </a:blip>
                    <a:srcRect t="21606"/>
                    <a:stretch/>
                  </pic:blipFill>
                  <pic:spPr bwMode="auto">
                    <a:xfrm>
                      <a:off x="0" y="0"/>
                      <a:ext cx="5943600" cy="6029932"/>
                    </a:xfrm>
                    <a:prstGeom prst="rect">
                      <a:avLst/>
                    </a:prstGeom>
                    <a:ln>
                      <a:noFill/>
                    </a:ln>
                    <a:extLst>
                      <a:ext uri="{53640926-AAD7-44D8-BBD7-CCE9431645EC}">
                        <a14:shadowObscured xmlns:a14="http://schemas.microsoft.com/office/drawing/2010/main"/>
                      </a:ext>
                    </a:extLst>
                  </pic:spPr>
                </pic:pic>
              </a:graphicData>
            </a:graphic>
          </wp:inline>
        </w:drawing>
      </w:r>
    </w:p>
    <w:p w14:paraId="688FDCFB" w14:textId="721D81F7" w:rsidR="00354501" w:rsidRDefault="00354501" w:rsidP="008C7714">
      <w:pPr>
        <w:pStyle w:val="ListParagraph"/>
        <w:ind w:left="0"/>
        <w:jc w:val="center"/>
      </w:pPr>
    </w:p>
    <w:p w14:paraId="710FD970" w14:textId="4B4848B6" w:rsidR="00354501" w:rsidRDefault="00354501" w:rsidP="00354501">
      <w:pPr>
        <w:pStyle w:val="ListParagraph"/>
        <w:ind w:left="0"/>
      </w:pPr>
      <w:r>
        <w:t xml:space="preserve">There appears to be more age 30-39 residents along the outskirts of Buffalo, NY. </w:t>
      </w:r>
      <w:r w:rsidR="007D1532">
        <w:t xml:space="preserve">It is interesting that </w:t>
      </w:r>
      <w:r w:rsidR="00E63545">
        <w:t>there are less of this age group residing in the city center and along the river. It would be interesting to overlay other variables to investigate a reason for this</w:t>
      </w:r>
      <w:r w:rsidR="007D1532">
        <w:t xml:space="preserve">. </w:t>
      </w:r>
      <w:r>
        <w:t>The symbology was harder to set on this map because the counties are close together</w:t>
      </w:r>
      <w:r w:rsidR="007D1532">
        <w:t xml:space="preserve"> and the overlap made it harder to see distributions</w:t>
      </w:r>
      <w:r>
        <w:t>. I chose to display the symbol as green because it has a nice contrast to the neutral/light gr</w:t>
      </w:r>
      <w:r w:rsidR="00B043B0">
        <w:t>a</w:t>
      </w:r>
      <w:r>
        <w:t>y background.</w:t>
      </w:r>
      <w:r w:rsidR="00E63545">
        <w:t xml:space="preserve"> No problems were encountered.</w:t>
      </w:r>
    </w:p>
    <w:p w14:paraId="761AFB11" w14:textId="6D75848C" w:rsidR="00F913BC" w:rsidRDefault="00F913BC" w:rsidP="00F913BC"/>
    <w:p w14:paraId="506AE3BF" w14:textId="02FFC804" w:rsidR="00F913BC" w:rsidRDefault="00F913BC" w:rsidP="00F913BC">
      <w:pPr>
        <w:pStyle w:val="ListParagraph"/>
        <w:numPr>
          <w:ilvl w:val="0"/>
          <w:numId w:val="1"/>
        </w:numPr>
      </w:pPr>
      <w:r>
        <w:t>Mapping Linear Features</w:t>
      </w:r>
    </w:p>
    <w:p w14:paraId="29A8FD3F" w14:textId="530831C7" w:rsidR="00F913BC" w:rsidRDefault="00F913BC" w:rsidP="00F913BC">
      <w:pPr>
        <w:pStyle w:val="ListParagraph"/>
        <w:ind w:left="360"/>
      </w:pPr>
    </w:p>
    <w:p w14:paraId="5801B7A0" w14:textId="60E6B5D6" w:rsidR="00F02C87" w:rsidRDefault="00F913BC" w:rsidP="00F02C87">
      <w:pPr>
        <w:pStyle w:val="ListParagraph"/>
        <w:numPr>
          <w:ilvl w:val="0"/>
          <w:numId w:val="4"/>
        </w:numPr>
      </w:pPr>
      <w:r>
        <w:t>Qualitative Mapping</w:t>
      </w:r>
    </w:p>
    <w:p w14:paraId="0DDABB92" w14:textId="1B5A87F0" w:rsidR="00F02C87" w:rsidRDefault="00F02C87" w:rsidP="00F02C87">
      <w:pPr>
        <w:pStyle w:val="ListParagraph"/>
      </w:pPr>
    </w:p>
    <w:p w14:paraId="1ED18FBC" w14:textId="53A128EB" w:rsidR="00F02C87" w:rsidRDefault="004547D8" w:rsidP="008C7714">
      <w:pPr>
        <w:pStyle w:val="ListParagraph"/>
        <w:ind w:left="0"/>
        <w:jc w:val="center"/>
      </w:pPr>
      <w:r>
        <w:rPr>
          <w:noProof/>
        </w:rPr>
        <w:lastRenderedPageBreak/>
        <w:drawing>
          <wp:inline distT="0" distB="0" distL="0" distR="0" wp14:anchorId="68AB9CF5" wp14:editId="73629DB0">
            <wp:extent cx="5942960" cy="6687047"/>
            <wp:effectExtent l="0" t="0" r="127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11061" b="1992"/>
                    <a:stretch/>
                  </pic:blipFill>
                  <pic:spPr bwMode="auto">
                    <a:xfrm>
                      <a:off x="0" y="0"/>
                      <a:ext cx="5943600" cy="6687767"/>
                    </a:xfrm>
                    <a:prstGeom prst="rect">
                      <a:avLst/>
                    </a:prstGeom>
                    <a:ln>
                      <a:noFill/>
                    </a:ln>
                    <a:extLst>
                      <a:ext uri="{53640926-AAD7-44D8-BBD7-CCE9431645EC}">
                        <a14:shadowObscured xmlns:a14="http://schemas.microsoft.com/office/drawing/2010/main"/>
                      </a:ext>
                    </a:extLst>
                  </pic:spPr>
                </pic:pic>
              </a:graphicData>
            </a:graphic>
          </wp:inline>
        </w:drawing>
      </w:r>
    </w:p>
    <w:p w14:paraId="4BFBFABD" w14:textId="1CCEFDE7" w:rsidR="00354501" w:rsidRDefault="00354501" w:rsidP="008C7714">
      <w:pPr>
        <w:pStyle w:val="ListParagraph"/>
        <w:ind w:left="0"/>
        <w:jc w:val="center"/>
      </w:pPr>
    </w:p>
    <w:p w14:paraId="4BEF4735" w14:textId="6AA985E0" w:rsidR="00354501" w:rsidRDefault="00E63545" w:rsidP="00354501">
      <w:pPr>
        <w:pStyle w:val="ListParagraph"/>
        <w:ind w:left="0"/>
      </w:pPr>
      <w:r>
        <w:t xml:space="preserve">The ‘Highways’ appear to have the least connection of the road types, but possibly fall between the city center and suburbs. The ‘Primary Roads’ add more connection, but still do not directly connect all counties. The ‘Secondary Roads’ add the greatest connectivity between all the counties. </w:t>
      </w:r>
      <w:r w:rsidR="004B3077">
        <w:t xml:space="preserve">The ‘Highways’ are shown in red because they usually are faster routes. The ‘Primary Roads’ are shown in yellow since they aren’t as major as freeways but provide more connectivity. The ‘Secondary Roads’ </w:t>
      </w:r>
      <w:r>
        <w:t xml:space="preserve">are shown with thick whitish lines and </w:t>
      </w:r>
      <w:r w:rsidR="004B3077">
        <w:t>provide the greatest connection but are the least major road.</w:t>
      </w:r>
      <w:r w:rsidR="004F64B8">
        <w:t xml:space="preserve"> No problems were encountered.</w:t>
      </w:r>
    </w:p>
    <w:p w14:paraId="316AC538" w14:textId="77777777" w:rsidR="00126F58" w:rsidRDefault="00126F58" w:rsidP="00126F58">
      <w:pPr>
        <w:pStyle w:val="ListParagraph"/>
        <w:jc w:val="center"/>
      </w:pPr>
    </w:p>
    <w:p w14:paraId="29204785" w14:textId="61155B8D" w:rsidR="00795856" w:rsidRDefault="00F913BC" w:rsidP="00795856">
      <w:pPr>
        <w:pStyle w:val="ListParagraph"/>
        <w:numPr>
          <w:ilvl w:val="0"/>
          <w:numId w:val="4"/>
        </w:numPr>
      </w:pPr>
      <w:r>
        <w:lastRenderedPageBreak/>
        <w:t>Quantitative – Flow Mappin</w:t>
      </w:r>
      <w:r w:rsidR="00795856">
        <w:t>g</w:t>
      </w:r>
    </w:p>
    <w:p w14:paraId="0B661514" w14:textId="66436679" w:rsidR="00795856" w:rsidRDefault="00795856" w:rsidP="00795856">
      <w:pPr>
        <w:pStyle w:val="ListParagraph"/>
      </w:pPr>
    </w:p>
    <w:p w14:paraId="42BF115D" w14:textId="14473593" w:rsidR="00795856" w:rsidRDefault="004547D8" w:rsidP="008C7714">
      <w:pPr>
        <w:pStyle w:val="ListParagraph"/>
        <w:ind w:left="0"/>
        <w:jc w:val="center"/>
      </w:pPr>
      <w:r>
        <w:rPr>
          <w:noProof/>
        </w:rPr>
        <w:drawing>
          <wp:inline distT="0" distB="0" distL="0" distR="0" wp14:anchorId="0ADF1402" wp14:editId="516F1AB2">
            <wp:extent cx="5943600" cy="5727783"/>
            <wp:effectExtent l="0" t="0" r="0" b="635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t="25533"/>
                    <a:stretch/>
                  </pic:blipFill>
                  <pic:spPr bwMode="auto">
                    <a:xfrm>
                      <a:off x="0" y="0"/>
                      <a:ext cx="5943600" cy="5727783"/>
                    </a:xfrm>
                    <a:prstGeom prst="rect">
                      <a:avLst/>
                    </a:prstGeom>
                    <a:ln>
                      <a:noFill/>
                    </a:ln>
                    <a:extLst>
                      <a:ext uri="{53640926-AAD7-44D8-BBD7-CCE9431645EC}">
                        <a14:shadowObscured xmlns:a14="http://schemas.microsoft.com/office/drawing/2010/main"/>
                      </a:ext>
                    </a:extLst>
                  </pic:spPr>
                </pic:pic>
              </a:graphicData>
            </a:graphic>
          </wp:inline>
        </w:drawing>
      </w:r>
    </w:p>
    <w:p w14:paraId="0EF92762" w14:textId="0768914E" w:rsidR="005A1B6B" w:rsidRDefault="005A1B6B" w:rsidP="008C7714">
      <w:pPr>
        <w:pStyle w:val="ListParagraph"/>
        <w:ind w:left="0"/>
        <w:jc w:val="center"/>
      </w:pPr>
    </w:p>
    <w:p w14:paraId="519B0160" w14:textId="5B33C2D7" w:rsidR="005A1B6B" w:rsidRDefault="004F64B8" w:rsidP="005A1B6B">
      <w:pPr>
        <w:pStyle w:val="ListParagraph"/>
        <w:ind w:left="0"/>
      </w:pPr>
      <w:r>
        <w:t xml:space="preserve">The traffic counts in this map show a similar pattern to the previous map showing there is a correlation between counts and road type. Major roads appear to have a higher traffic count </w:t>
      </w:r>
      <w:proofErr w:type="gramStart"/>
      <w:r>
        <w:t>then secondary roads</w:t>
      </w:r>
      <w:proofErr w:type="gramEnd"/>
      <w:r>
        <w:t xml:space="preserve">. </w:t>
      </w:r>
      <w:r w:rsidR="005A1B6B">
        <w:t>I ch</w:t>
      </w:r>
      <w:r w:rsidR="00380FD3">
        <w:t xml:space="preserve">ose the color scheme of green, yellow, red because our society is condition to red being high importance or trouble, yellow as caution or less problems, and green as clear passage or little traffic. I also changed the weight of the line for thin to be </w:t>
      </w:r>
      <w:r>
        <w:t>lower counts</w:t>
      </w:r>
      <w:r w:rsidR="00380FD3">
        <w:t xml:space="preserve"> and heavy weight to be </w:t>
      </w:r>
      <w:r>
        <w:t>high counts</w:t>
      </w:r>
      <w:r w:rsidR="00380FD3">
        <w:t>.</w:t>
      </w:r>
      <w:r>
        <w:t xml:space="preserve"> No problems were encountered.</w:t>
      </w:r>
    </w:p>
    <w:sectPr w:rsidR="005A1B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9D3FE5"/>
    <w:multiLevelType w:val="hybridMultilevel"/>
    <w:tmpl w:val="41547DD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DB853A4"/>
    <w:multiLevelType w:val="hybridMultilevel"/>
    <w:tmpl w:val="04188468"/>
    <w:lvl w:ilvl="0" w:tplc="15E8BDA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67601E"/>
    <w:multiLevelType w:val="hybridMultilevel"/>
    <w:tmpl w:val="F80EE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DD477C"/>
    <w:multiLevelType w:val="hybridMultilevel"/>
    <w:tmpl w:val="7ADE041C"/>
    <w:lvl w:ilvl="0" w:tplc="4E044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MrQ0MTE1MDcxM7FQ0lEKTi0uzszPAykwqgUAnqjmMSwAAAA="/>
  </w:docVars>
  <w:rsids>
    <w:rsidRoot w:val="00F913BC"/>
    <w:rsid w:val="00010C8D"/>
    <w:rsid w:val="00126F58"/>
    <w:rsid w:val="00144E09"/>
    <w:rsid w:val="00197BA4"/>
    <w:rsid w:val="001A3266"/>
    <w:rsid w:val="002B68ED"/>
    <w:rsid w:val="002C2A4C"/>
    <w:rsid w:val="002C5763"/>
    <w:rsid w:val="00354501"/>
    <w:rsid w:val="00376EB0"/>
    <w:rsid w:val="00380FD3"/>
    <w:rsid w:val="003A7F31"/>
    <w:rsid w:val="003E39F3"/>
    <w:rsid w:val="003E5294"/>
    <w:rsid w:val="004547D8"/>
    <w:rsid w:val="004B3077"/>
    <w:rsid w:val="004D4E00"/>
    <w:rsid w:val="004F64B8"/>
    <w:rsid w:val="00552761"/>
    <w:rsid w:val="005A1B6B"/>
    <w:rsid w:val="005D644B"/>
    <w:rsid w:val="006366A9"/>
    <w:rsid w:val="006462B3"/>
    <w:rsid w:val="0071586B"/>
    <w:rsid w:val="00795856"/>
    <w:rsid w:val="007D1532"/>
    <w:rsid w:val="008512BA"/>
    <w:rsid w:val="008623A8"/>
    <w:rsid w:val="008B5CF7"/>
    <w:rsid w:val="008C7714"/>
    <w:rsid w:val="0098360F"/>
    <w:rsid w:val="009D1DC6"/>
    <w:rsid w:val="00A37F8D"/>
    <w:rsid w:val="00B043B0"/>
    <w:rsid w:val="00C3623A"/>
    <w:rsid w:val="00D41F28"/>
    <w:rsid w:val="00E63545"/>
    <w:rsid w:val="00EB77D0"/>
    <w:rsid w:val="00F02C87"/>
    <w:rsid w:val="00F90B34"/>
    <w:rsid w:val="00F913BC"/>
    <w:rsid w:val="00FF4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E97AE"/>
  <w15:chartTrackingRefBased/>
  <w15:docId w15:val="{183995AC-51FC-4D94-80F8-FB16FC2D8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3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7</TotalTime>
  <Pages>5</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ETTE D HASTINGS</dc:creator>
  <cp:keywords/>
  <dc:description/>
  <cp:lastModifiedBy>YVETTE D HASTINGS</cp:lastModifiedBy>
  <cp:revision>24</cp:revision>
  <cp:lastPrinted>2022-01-17T22:33:00Z</cp:lastPrinted>
  <dcterms:created xsi:type="dcterms:W3CDTF">2022-01-16T15:52:00Z</dcterms:created>
  <dcterms:modified xsi:type="dcterms:W3CDTF">2022-01-17T22:40:00Z</dcterms:modified>
</cp:coreProperties>
</file>